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64DB9" w14:textId="77777777" w:rsidR="00EE53F9" w:rsidRDefault="0003223D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nnex 3</w:t>
      </w:r>
    </w:p>
    <w:p w14:paraId="27B091D1" w14:textId="77777777" w:rsidR="00EE53F9" w:rsidRDefault="00000000">
      <w:pPr>
        <w:jc w:val="center"/>
        <w:rPr>
          <w:rFonts w:cs="Times New Roman"/>
          <w:b/>
          <w:szCs w:val="24"/>
        </w:rPr>
      </w:pPr>
      <w:r w:rsidRPr="00BD5278">
        <w:rPr>
          <w:rFonts w:cs="Times New Roman"/>
          <w:b/>
          <w:szCs w:val="24"/>
        </w:rPr>
        <w:t xml:space="preserve">Notification form for </w:t>
      </w:r>
      <w:r w:rsidR="00726FE4">
        <w:rPr>
          <w:rFonts w:cs="Times New Roman"/>
          <w:b/>
          <w:szCs w:val="24"/>
        </w:rPr>
        <w:t xml:space="preserve">the </w:t>
      </w:r>
      <w:r w:rsidRPr="00BD5278">
        <w:rPr>
          <w:rFonts w:cs="Times New Roman"/>
          <w:b/>
          <w:szCs w:val="24"/>
        </w:rPr>
        <w:t xml:space="preserve">Chief Pharmacist of the </w:t>
      </w:r>
      <w:r w:rsidR="00726FE4">
        <w:rPr>
          <w:rFonts w:cs="Times New Roman"/>
          <w:b/>
          <w:szCs w:val="24"/>
        </w:rPr>
        <w:t xml:space="preserve">University about the </w:t>
      </w:r>
      <w:r w:rsidRPr="00BD5278">
        <w:rPr>
          <w:rFonts w:cs="Times New Roman"/>
          <w:b/>
          <w:szCs w:val="24"/>
        </w:rPr>
        <w:t>start of a clinical trial</w:t>
      </w:r>
    </w:p>
    <w:p w14:paraId="3BD6D013" w14:textId="77777777" w:rsidR="00BD5278" w:rsidRPr="00F93C71" w:rsidRDefault="00BD5278" w:rsidP="00BD5278">
      <w:pPr>
        <w:rPr>
          <w:rFonts w:cs="Times New Roman"/>
          <w:szCs w:val="24"/>
        </w:rPr>
      </w:pPr>
    </w:p>
    <w:p w14:paraId="3AF937E1" w14:textId="24F0E533" w:rsidR="00EE53F9" w:rsidRDefault="0091010E">
      <w:pPr>
        <w:jc w:val="both"/>
        <w:rPr>
          <w:rFonts w:cs="Times New Roman"/>
          <w:szCs w:val="24"/>
        </w:rPr>
      </w:pPr>
      <w:permStart w:id="194608860" w:edGrp="everyone"/>
      <w:r>
        <w:rPr>
          <w:rStyle w:val="Helyrzszveg"/>
        </w:rPr>
        <w:t>Szöveg beírásához kattintson vagy koppintson ide.</w:t>
      </w:r>
      <w:permEnd w:id="194608860"/>
      <w:r w:rsidR="00000000">
        <w:rPr>
          <w:rFonts w:cs="Times New Roman"/>
          <w:szCs w:val="24"/>
        </w:rPr>
        <w:t xml:space="preserve"> (name) Principal Investigator I declare </w:t>
      </w:r>
      <w:r w:rsidR="00000000" w:rsidRPr="00F93C71">
        <w:rPr>
          <w:rFonts w:cs="Times New Roman"/>
          <w:szCs w:val="24"/>
        </w:rPr>
        <w:t xml:space="preserve">that </w:t>
      </w:r>
      <w:r w:rsidR="00000000">
        <w:rPr>
          <w:rFonts w:cs="Times New Roman"/>
          <w:szCs w:val="24"/>
        </w:rPr>
        <w:t xml:space="preserve">I am familiar with the </w:t>
      </w:r>
      <w:r w:rsidR="00000000" w:rsidRPr="00F93C71">
        <w:rPr>
          <w:rFonts w:cs="Times New Roman"/>
          <w:szCs w:val="24"/>
        </w:rPr>
        <w:t xml:space="preserve">procedures of the </w:t>
      </w:r>
      <w:r w:rsidR="00DD7BAD">
        <w:rPr>
          <w:rFonts w:cs="Times New Roman"/>
          <w:szCs w:val="24"/>
        </w:rPr>
        <w:t xml:space="preserve">Central Coordinating Office for Clinical Research </w:t>
      </w:r>
      <w:r w:rsidR="00000000" w:rsidRPr="00F93C71">
        <w:rPr>
          <w:rFonts w:cs="Times New Roman"/>
          <w:szCs w:val="24"/>
        </w:rPr>
        <w:t>and the Institute for Pharmaceutical Organization of the University Pharmacy. I w</w:t>
      </w:r>
      <w:r w:rsidR="004E7036">
        <w:rPr>
          <w:rFonts w:cs="Times New Roman"/>
          <w:szCs w:val="24"/>
        </w:rPr>
        <w:t>ant</w:t>
      </w:r>
      <w:r w:rsidR="00000000" w:rsidRPr="00F93C71">
        <w:rPr>
          <w:rFonts w:cs="Times New Roman"/>
          <w:szCs w:val="24"/>
        </w:rPr>
        <w:t xml:space="preserve"> to inform the Chief Pharmacist of the following newly initiated </w:t>
      </w:r>
      <w:r w:rsidR="00000000">
        <w:rPr>
          <w:rFonts w:cs="Times New Roman"/>
          <w:szCs w:val="24"/>
        </w:rPr>
        <w:t xml:space="preserve">drug </w:t>
      </w:r>
      <w:r w:rsidR="00000000" w:rsidRPr="00F93C71">
        <w:rPr>
          <w:rFonts w:cs="Times New Roman"/>
          <w:szCs w:val="24"/>
        </w:rPr>
        <w:t xml:space="preserve">clinical trial </w:t>
      </w:r>
      <w:r w:rsidR="004E7036">
        <w:rPr>
          <w:rFonts w:cs="Times New Roman"/>
          <w:szCs w:val="24"/>
        </w:rPr>
        <w:t>under</w:t>
      </w:r>
      <w:r w:rsidR="00000000" w:rsidRPr="00F93C71">
        <w:rPr>
          <w:rFonts w:cs="Times New Roman"/>
          <w:szCs w:val="24"/>
        </w:rPr>
        <w:t xml:space="preserve"> the terms and conditions set out therein:</w:t>
      </w:r>
    </w:p>
    <w:p w14:paraId="05E17774" w14:textId="77777777" w:rsidR="00EE53F9" w:rsidRDefault="00000000">
      <w:pPr>
        <w:rPr>
          <w:rFonts w:cs="Times New Roman"/>
          <w:szCs w:val="24"/>
          <w:u w:val="single"/>
        </w:rPr>
      </w:pPr>
      <w:r w:rsidRPr="00403514">
        <w:rPr>
          <w:u w:val="single"/>
        </w:rPr>
        <w:t>1. Basic data</w:t>
      </w:r>
      <w:r w:rsidRPr="00403514">
        <w:rPr>
          <w:rFonts w:cs="Times New Roman"/>
          <w:szCs w:val="24"/>
          <w:u w:val="single"/>
        </w:rPr>
        <w:tab/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D5278" w14:paraId="5554414F" w14:textId="77777777" w:rsidTr="00A72A22">
        <w:tc>
          <w:tcPr>
            <w:tcW w:w="4531" w:type="dxa"/>
          </w:tcPr>
          <w:p w14:paraId="35B03FE9" w14:textId="77777777" w:rsidR="00EE53F9" w:rsidRDefault="00000000">
            <w:pPr>
              <w:rPr>
                <w:rFonts w:cs="Times New Roman"/>
                <w:szCs w:val="24"/>
              </w:rPr>
            </w:pPr>
            <w:r w:rsidRPr="00F93C71">
              <w:rPr>
                <w:rFonts w:cs="Times New Roman"/>
                <w:szCs w:val="24"/>
              </w:rPr>
              <w:t>Title of test</w:t>
            </w:r>
          </w:p>
        </w:tc>
        <w:tc>
          <w:tcPr>
            <w:tcW w:w="4531" w:type="dxa"/>
          </w:tcPr>
          <w:p w14:paraId="45908BE9" w14:textId="36446B65" w:rsidR="00BD5278" w:rsidRDefault="0091010E" w:rsidP="00A72A22">
            <w:pPr>
              <w:rPr>
                <w:rFonts w:cs="Times New Roman"/>
                <w:szCs w:val="24"/>
              </w:rPr>
            </w:pPr>
            <w:permStart w:id="81596419" w:edGrp="everyone"/>
            <w:r>
              <w:rPr>
                <w:rStyle w:val="Helyrzszveg"/>
              </w:rPr>
              <w:t>Szöveg beírásához kattintson vagy koppintson ide.</w:t>
            </w:r>
            <w:permEnd w:id="81596419"/>
          </w:p>
        </w:tc>
      </w:tr>
      <w:tr w:rsidR="00F57E55" w14:paraId="651A5724" w14:textId="77777777" w:rsidTr="00A72A22">
        <w:tc>
          <w:tcPr>
            <w:tcW w:w="4531" w:type="dxa"/>
          </w:tcPr>
          <w:p w14:paraId="1C5A6179" w14:textId="77777777" w:rsidR="00EE53F9" w:rsidRDefault="00000000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est unique SE identifier</w:t>
            </w:r>
          </w:p>
        </w:tc>
        <w:tc>
          <w:tcPr>
            <w:tcW w:w="4531" w:type="dxa"/>
          </w:tcPr>
          <w:p w14:paraId="525A1667" w14:textId="02BAA2C4" w:rsidR="00F57E55" w:rsidRDefault="0091010E" w:rsidP="00A72A22">
            <w:pPr>
              <w:rPr>
                <w:rFonts w:cs="Times New Roman"/>
                <w:szCs w:val="24"/>
              </w:rPr>
            </w:pPr>
            <w:permStart w:id="157353253" w:edGrp="everyone"/>
            <w:r>
              <w:rPr>
                <w:rStyle w:val="Helyrzszveg"/>
              </w:rPr>
              <w:t>Szöveg beírásához kattintson vagy koppintson ide.</w:t>
            </w:r>
            <w:permEnd w:id="157353253"/>
          </w:p>
        </w:tc>
      </w:tr>
      <w:tr w:rsidR="00BD5278" w14:paraId="65F49AE0" w14:textId="77777777" w:rsidTr="00A72A22">
        <w:tc>
          <w:tcPr>
            <w:tcW w:w="4531" w:type="dxa"/>
          </w:tcPr>
          <w:p w14:paraId="3E8DE53B" w14:textId="77777777" w:rsidR="00EE53F9" w:rsidRDefault="00000000">
            <w:pPr>
              <w:rPr>
                <w:rFonts w:cs="Times New Roman"/>
                <w:szCs w:val="24"/>
              </w:rPr>
            </w:pPr>
            <w:r w:rsidRPr="00F93C71">
              <w:rPr>
                <w:rFonts w:cs="Times New Roman"/>
                <w:szCs w:val="24"/>
              </w:rPr>
              <w:t xml:space="preserve">Protocol </w:t>
            </w:r>
            <w:r>
              <w:rPr>
                <w:rFonts w:cs="Times New Roman"/>
                <w:szCs w:val="24"/>
              </w:rPr>
              <w:t>number</w:t>
            </w:r>
          </w:p>
        </w:tc>
        <w:tc>
          <w:tcPr>
            <w:tcW w:w="4531" w:type="dxa"/>
          </w:tcPr>
          <w:p w14:paraId="649FEA83" w14:textId="5045555E" w:rsidR="00BD5278" w:rsidRDefault="0091010E" w:rsidP="00A72A22">
            <w:pPr>
              <w:rPr>
                <w:rFonts w:cs="Times New Roman"/>
                <w:szCs w:val="24"/>
              </w:rPr>
            </w:pPr>
            <w:permStart w:id="772353958" w:edGrp="everyone"/>
            <w:r>
              <w:rPr>
                <w:rStyle w:val="Helyrzszveg"/>
              </w:rPr>
              <w:t>Szöveg beírásához kattintson vagy koppintson ide.</w:t>
            </w:r>
            <w:permEnd w:id="772353958"/>
          </w:p>
        </w:tc>
      </w:tr>
      <w:tr w:rsidR="00BD5278" w14:paraId="6FC2BE95" w14:textId="77777777" w:rsidTr="00A72A22">
        <w:tc>
          <w:tcPr>
            <w:tcW w:w="4531" w:type="dxa"/>
          </w:tcPr>
          <w:p w14:paraId="73E663CE" w14:textId="77777777" w:rsidR="00EE53F9" w:rsidRDefault="00000000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linical trial phase</w:t>
            </w:r>
          </w:p>
        </w:tc>
        <w:tc>
          <w:tcPr>
            <w:tcW w:w="4531" w:type="dxa"/>
          </w:tcPr>
          <w:p w14:paraId="688FCD45" w14:textId="438F7CC2" w:rsidR="00BD5278" w:rsidRDefault="0091010E" w:rsidP="00A72A22">
            <w:pPr>
              <w:rPr>
                <w:rFonts w:cs="Times New Roman"/>
                <w:szCs w:val="24"/>
              </w:rPr>
            </w:pPr>
            <w:permStart w:id="2111193031" w:edGrp="everyone"/>
            <w:r>
              <w:rPr>
                <w:rStyle w:val="Helyrzszveg"/>
              </w:rPr>
              <w:t>Szöveg beírásához kattintson vagy koppintson ide.</w:t>
            </w:r>
            <w:permEnd w:id="2111193031"/>
          </w:p>
        </w:tc>
      </w:tr>
      <w:tr w:rsidR="00BD5278" w14:paraId="123C04D7" w14:textId="77777777" w:rsidTr="00A72A22">
        <w:tc>
          <w:tcPr>
            <w:tcW w:w="4531" w:type="dxa"/>
          </w:tcPr>
          <w:p w14:paraId="1D165743" w14:textId="77777777" w:rsidR="00EE53F9" w:rsidRDefault="00000000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me of manufacturer or conducting company</w:t>
            </w:r>
          </w:p>
        </w:tc>
        <w:tc>
          <w:tcPr>
            <w:tcW w:w="4531" w:type="dxa"/>
          </w:tcPr>
          <w:p w14:paraId="7D1E6600" w14:textId="723B1770" w:rsidR="00BD5278" w:rsidRDefault="0091010E" w:rsidP="00A72A22">
            <w:pPr>
              <w:rPr>
                <w:rFonts w:cs="Times New Roman"/>
                <w:szCs w:val="24"/>
              </w:rPr>
            </w:pPr>
            <w:permStart w:id="1239680325" w:edGrp="everyone"/>
            <w:r>
              <w:rPr>
                <w:rStyle w:val="Helyrzszveg"/>
              </w:rPr>
              <w:t>Szöveg beírásához kattintson vagy koppintson ide.</w:t>
            </w:r>
            <w:permEnd w:id="1239680325"/>
          </w:p>
        </w:tc>
      </w:tr>
      <w:tr w:rsidR="00BD5278" w14:paraId="0197CD0E" w14:textId="77777777" w:rsidTr="00A72A22">
        <w:tc>
          <w:tcPr>
            <w:tcW w:w="4531" w:type="dxa"/>
          </w:tcPr>
          <w:p w14:paraId="239262E1" w14:textId="77777777" w:rsidR="00EE53F9" w:rsidRDefault="00000000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ddress of manufacturer or conducting company</w:t>
            </w:r>
          </w:p>
        </w:tc>
        <w:tc>
          <w:tcPr>
            <w:tcW w:w="4531" w:type="dxa"/>
          </w:tcPr>
          <w:p w14:paraId="41E8231C" w14:textId="0B84C60C" w:rsidR="00BD5278" w:rsidRDefault="0091010E" w:rsidP="00A72A22">
            <w:pPr>
              <w:rPr>
                <w:rFonts w:cs="Times New Roman"/>
                <w:szCs w:val="24"/>
              </w:rPr>
            </w:pPr>
            <w:permStart w:id="928405894" w:edGrp="everyone"/>
            <w:r>
              <w:rPr>
                <w:rStyle w:val="Helyrzszveg"/>
              </w:rPr>
              <w:t>Szöveg beírásához kattintson vagy koppintson ide.</w:t>
            </w:r>
            <w:permEnd w:id="928405894"/>
          </w:p>
        </w:tc>
      </w:tr>
      <w:tr w:rsidR="00BD5278" w14:paraId="07E9694C" w14:textId="77777777" w:rsidTr="00A72A22">
        <w:tc>
          <w:tcPr>
            <w:tcW w:w="4531" w:type="dxa"/>
          </w:tcPr>
          <w:p w14:paraId="37A24A6F" w14:textId="56BD2802" w:rsidR="00EE53F9" w:rsidRDefault="00000000">
            <w:pPr>
              <w:rPr>
                <w:rFonts w:cs="Times New Roman"/>
                <w:szCs w:val="24"/>
              </w:rPr>
            </w:pPr>
            <w:r w:rsidRPr="00F93C71">
              <w:rPr>
                <w:rFonts w:cs="Times New Roman"/>
                <w:szCs w:val="24"/>
              </w:rPr>
              <w:t xml:space="preserve">Name of </w:t>
            </w:r>
            <w:r w:rsidR="00DA6450">
              <w:rPr>
                <w:rFonts w:cs="Times New Roman"/>
                <w:szCs w:val="24"/>
              </w:rPr>
              <w:t>Principal Investigator</w:t>
            </w:r>
          </w:p>
        </w:tc>
        <w:tc>
          <w:tcPr>
            <w:tcW w:w="4531" w:type="dxa"/>
          </w:tcPr>
          <w:p w14:paraId="680E4E94" w14:textId="5543795C" w:rsidR="00BD5278" w:rsidRDefault="0091010E" w:rsidP="00A72A22">
            <w:pPr>
              <w:rPr>
                <w:rFonts w:cs="Times New Roman"/>
                <w:szCs w:val="24"/>
              </w:rPr>
            </w:pPr>
            <w:permStart w:id="1946753528" w:edGrp="everyone"/>
            <w:r>
              <w:rPr>
                <w:rStyle w:val="Helyrzszveg"/>
              </w:rPr>
              <w:t>Szöveg beírásához kattintson vagy koppintson ide.</w:t>
            </w:r>
            <w:permEnd w:id="1946753528"/>
          </w:p>
        </w:tc>
      </w:tr>
      <w:tr w:rsidR="00BD5278" w14:paraId="3C1F0742" w14:textId="77777777" w:rsidTr="00A72A22">
        <w:tc>
          <w:tcPr>
            <w:tcW w:w="4531" w:type="dxa"/>
          </w:tcPr>
          <w:p w14:paraId="207940CF" w14:textId="31B4A87F" w:rsidR="00DA6450" w:rsidRDefault="00000000" w:rsidP="00DA6450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ame of </w:t>
            </w:r>
            <w:r w:rsidR="004E7036">
              <w:rPr>
                <w:rFonts w:cs="Times New Roman"/>
                <w:szCs w:val="24"/>
              </w:rPr>
              <w:t xml:space="preserve">the </w:t>
            </w:r>
            <w:r w:rsidRPr="00F93C71">
              <w:rPr>
                <w:rFonts w:cs="Times New Roman"/>
                <w:szCs w:val="24"/>
              </w:rPr>
              <w:t xml:space="preserve">test site and </w:t>
            </w:r>
            <w:r w:rsidR="00DA6450">
              <w:rPr>
                <w:rFonts w:cs="Times New Roman"/>
                <w:szCs w:val="24"/>
              </w:rPr>
              <w:t>department</w:t>
            </w:r>
          </w:p>
        </w:tc>
        <w:tc>
          <w:tcPr>
            <w:tcW w:w="4531" w:type="dxa"/>
          </w:tcPr>
          <w:p w14:paraId="66B80184" w14:textId="3B10D35A" w:rsidR="00BD5278" w:rsidRDefault="0091010E" w:rsidP="00A72A22">
            <w:pPr>
              <w:rPr>
                <w:rFonts w:cs="Times New Roman"/>
                <w:szCs w:val="24"/>
              </w:rPr>
            </w:pPr>
            <w:permStart w:id="873815484" w:edGrp="everyone"/>
            <w:r>
              <w:rPr>
                <w:rStyle w:val="Helyrzszveg"/>
              </w:rPr>
              <w:t>Szöveg beírásához kattintson vagy koppintson ide.</w:t>
            </w:r>
            <w:permEnd w:id="873815484"/>
          </w:p>
        </w:tc>
      </w:tr>
      <w:tr w:rsidR="00BD5278" w14:paraId="33D7347B" w14:textId="77777777" w:rsidTr="00A72A22">
        <w:tc>
          <w:tcPr>
            <w:tcW w:w="4531" w:type="dxa"/>
          </w:tcPr>
          <w:p w14:paraId="0D6654CF" w14:textId="77777777" w:rsidR="00EE53F9" w:rsidRDefault="00000000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ame of the investigational </w:t>
            </w:r>
            <w:r w:rsidR="00375128">
              <w:rPr>
                <w:rFonts w:cs="Times New Roman"/>
                <w:szCs w:val="24"/>
              </w:rPr>
              <w:t>medicinal product</w:t>
            </w:r>
          </w:p>
        </w:tc>
        <w:tc>
          <w:tcPr>
            <w:tcW w:w="4531" w:type="dxa"/>
          </w:tcPr>
          <w:p w14:paraId="29D036E8" w14:textId="33AC40BF" w:rsidR="00BD5278" w:rsidRDefault="0091010E" w:rsidP="00A72A22">
            <w:pPr>
              <w:rPr>
                <w:rFonts w:cs="Times New Roman"/>
                <w:szCs w:val="24"/>
              </w:rPr>
            </w:pPr>
            <w:permStart w:id="170803647" w:edGrp="everyone"/>
            <w:r>
              <w:rPr>
                <w:rStyle w:val="Helyrzszveg"/>
              </w:rPr>
              <w:t>Szöveg beírásához kattintson vagy koppintson ide.</w:t>
            </w:r>
            <w:permEnd w:id="170803647"/>
          </w:p>
        </w:tc>
      </w:tr>
      <w:tr w:rsidR="00375128" w14:paraId="317EAB86" w14:textId="77777777" w:rsidTr="00A72A22">
        <w:tc>
          <w:tcPr>
            <w:tcW w:w="4531" w:type="dxa"/>
          </w:tcPr>
          <w:p w14:paraId="6205101F" w14:textId="77777777" w:rsidR="00EE53F9" w:rsidRDefault="00000000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me of control medicine</w:t>
            </w:r>
          </w:p>
        </w:tc>
        <w:tc>
          <w:tcPr>
            <w:tcW w:w="4531" w:type="dxa"/>
          </w:tcPr>
          <w:p w14:paraId="7748735D" w14:textId="2F8E9510" w:rsidR="00375128" w:rsidRDefault="0091010E" w:rsidP="00A72A22">
            <w:pPr>
              <w:rPr>
                <w:rFonts w:cs="Times New Roman"/>
                <w:szCs w:val="24"/>
              </w:rPr>
            </w:pPr>
            <w:permStart w:id="744764206" w:edGrp="everyone"/>
            <w:r>
              <w:rPr>
                <w:rStyle w:val="Helyrzszveg"/>
              </w:rPr>
              <w:t>Szöveg beírásához kattintson vagy koppintson ide.</w:t>
            </w:r>
            <w:permEnd w:id="744764206"/>
          </w:p>
        </w:tc>
      </w:tr>
      <w:tr w:rsidR="00375128" w14:paraId="5F145B4C" w14:textId="77777777" w:rsidTr="00A72A22">
        <w:tc>
          <w:tcPr>
            <w:tcW w:w="4531" w:type="dxa"/>
          </w:tcPr>
          <w:p w14:paraId="63870D84" w14:textId="77777777" w:rsidR="00EE53F9" w:rsidRDefault="00000000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me of premedication</w:t>
            </w:r>
          </w:p>
        </w:tc>
        <w:tc>
          <w:tcPr>
            <w:tcW w:w="4531" w:type="dxa"/>
          </w:tcPr>
          <w:p w14:paraId="4F1E78FD" w14:textId="54956792" w:rsidR="00375128" w:rsidRDefault="0091010E" w:rsidP="00A72A22">
            <w:pPr>
              <w:rPr>
                <w:rFonts w:cs="Times New Roman"/>
                <w:szCs w:val="24"/>
              </w:rPr>
            </w:pPr>
            <w:permStart w:id="1529574373" w:edGrp="everyone"/>
            <w:r>
              <w:rPr>
                <w:rStyle w:val="Helyrzszveg"/>
              </w:rPr>
              <w:t>Szöveg beírásához kattintson vagy koppintson ide.</w:t>
            </w:r>
            <w:permEnd w:id="1529574373"/>
          </w:p>
        </w:tc>
      </w:tr>
      <w:tr w:rsidR="00BD5278" w14:paraId="24B72523" w14:textId="77777777" w:rsidTr="00A72A22">
        <w:tc>
          <w:tcPr>
            <w:tcW w:w="4531" w:type="dxa"/>
          </w:tcPr>
          <w:p w14:paraId="2AFF6733" w14:textId="77777777" w:rsidR="00EE53F9" w:rsidRDefault="00000000">
            <w:pPr>
              <w:rPr>
                <w:rFonts w:cs="Times New Roman"/>
                <w:szCs w:val="24"/>
              </w:rPr>
            </w:pPr>
            <w:r w:rsidRPr="00F93C71">
              <w:rPr>
                <w:rFonts w:cs="Times New Roman"/>
                <w:szCs w:val="24"/>
              </w:rPr>
              <w:t>Storage conditions of the test product</w:t>
            </w:r>
          </w:p>
        </w:tc>
        <w:tc>
          <w:tcPr>
            <w:tcW w:w="4531" w:type="dxa"/>
          </w:tcPr>
          <w:p w14:paraId="2326DB48" w14:textId="59899415" w:rsidR="00BD5278" w:rsidRDefault="0091010E" w:rsidP="00A72A22">
            <w:pPr>
              <w:rPr>
                <w:rFonts w:cs="Times New Roman"/>
                <w:szCs w:val="24"/>
              </w:rPr>
            </w:pPr>
            <w:permStart w:id="678383481" w:edGrp="everyone"/>
            <w:r>
              <w:rPr>
                <w:rStyle w:val="Helyrzszveg"/>
              </w:rPr>
              <w:t>Szöveg beírásához kattintson vagy koppintson ide.</w:t>
            </w:r>
            <w:permEnd w:id="678383481"/>
          </w:p>
        </w:tc>
      </w:tr>
      <w:tr w:rsidR="00BD5278" w14:paraId="479F7D12" w14:textId="77777777" w:rsidTr="00A72A22">
        <w:tc>
          <w:tcPr>
            <w:tcW w:w="4531" w:type="dxa"/>
          </w:tcPr>
          <w:p w14:paraId="21186A3C" w14:textId="77777777" w:rsidR="00EE53F9" w:rsidRDefault="00000000">
            <w:pPr>
              <w:rPr>
                <w:rFonts w:cs="Times New Roman"/>
                <w:szCs w:val="24"/>
              </w:rPr>
            </w:pPr>
            <w:r w:rsidRPr="00925716">
              <w:rPr>
                <w:rFonts w:cs="Times New Roman"/>
                <w:szCs w:val="24"/>
              </w:rPr>
              <w:t xml:space="preserve">OGYÉI decision number </w:t>
            </w:r>
          </w:p>
        </w:tc>
        <w:tc>
          <w:tcPr>
            <w:tcW w:w="4531" w:type="dxa"/>
          </w:tcPr>
          <w:p w14:paraId="40B05451" w14:textId="3CEF707F" w:rsidR="00BD5278" w:rsidRDefault="0091010E" w:rsidP="00A72A22">
            <w:pPr>
              <w:rPr>
                <w:rFonts w:cs="Times New Roman"/>
                <w:szCs w:val="24"/>
              </w:rPr>
            </w:pPr>
            <w:permStart w:id="2086692927" w:edGrp="everyone"/>
            <w:r>
              <w:rPr>
                <w:rStyle w:val="Helyrzszveg"/>
              </w:rPr>
              <w:t>Szöveg beírásához kattintson vagy koppintson ide.</w:t>
            </w:r>
            <w:permEnd w:id="2086692927"/>
          </w:p>
        </w:tc>
      </w:tr>
    </w:tbl>
    <w:p w14:paraId="4C8DE69E" w14:textId="77777777" w:rsidR="00BD5278" w:rsidRDefault="00BD5278" w:rsidP="00BD5278">
      <w:pPr>
        <w:rPr>
          <w:rFonts w:cs="Times New Roman"/>
          <w:szCs w:val="24"/>
        </w:rPr>
      </w:pPr>
    </w:p>
    <w:p w14:paraId="7AD51562" w14:textId="3B3BD4D3" w:rsidR="00EE53F9" w:rsidRDefault="00000000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Chief Pharmacist will delegate a pharmacist responsible for quality assurance for each new clinical trial of a medicinal product, who will be responsible for recording the data required by </w:t>
      </w:r>
      <w:r w:rsidRPr="00F93C71">
        <w:rPr>
          <w:rFonts w:cs="Times New Roman"/>
          <w:szCs w:val="24"/>
        </w:rPr>
        <w:t xml:space="preserve">Article 33 of Decree 41/2007 (9.IX.) of the </w:t>
      </w:r>
      <w:r>
        <w:rPr>
          <w:rFonts w:cs="Times New Roman"/>
          <w:szCs w:val="24"/>
        </w:rPr>
        <w:t>Hungarian Medicines Control Act. According to the legislation, a register must be available in the institute pharmacy containing the name of the investigational medicinal product, the manufacturing number, the trial number, the expiry date</w:t>
      </w:r>
      <w:r w:rsidR="004E7036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nd the storage instructions for each consignment received. The Chief Pharmacist shall inform the Principal Investigator and the </w:t>
      </w:r>
      <w:r w:rsidR="00542D18">
        <w:rPr>
          <w:rFonts w:cs="Times New Roman"/>
          <w:szCs w:val="24"/>
        </w:rPr>
        <w:t xml:space="preserve">Central Clinical Trials Coordination Office of the </w:t>
      </w:r>
      <w:r>
        <w:rPr>
          <w:rFonts w:cs="Times New Roman"/>
          <w:szCs w:val="24"/>
        </w:rPr>
        <w:t xml:space="preserve">identity of the pharmacist assigned to the trial </w:t>
      </w:r>
      <w:r w:rsidR="004E7036">
        <w:rPr>
          <w:rFonts w:cs="Times New Roman"/>
          <w:szCs w:val="24"/>
        </w:rPr>
        <w:t>employing</w:t>
      </w:r>
      <w:r>
        <w:rPr>
          <w:rFonts w:cs="Times New Roman"/>
          <w:szCs w:val="24"/>
        </w:rPr>
        <w:t xml:space="preserve"> a declaration of acceptance at the end of the registration procedure. </w:t>
      </w:r>
    </w:p>
    <w:p w14:paraId="5BA25692" w14:textId="77777777" w:rsidR="00BD5278" w:rsidRDefault="00BD5278" w:rsidP="00BD5278">
      <w:pPr>
        <w:jc w:val="both"/>
        <w:rPr>
          <w:rFonts w:cs="Times New Roman"/>
          <w:szCs w:val="24"/>
        </w:rPr>
      </w:pPr>
    </w:p>
    <w:p w14:paraId="7DE0168C" w14:textId="77777777" w:rsidR="00EE53F9" w:rsidRDefault="00000000">
      <w:pPr>
        <w:rPr>
          <w:u w:val="single"/>
        </w:rPr>
      </w:pPr>
      <w:r w:rsidRPr="00403514">
        <w:rPr>
          <w:u w:val="single"/>
        </w:rPr>
        <w:t>2. Arrival of the test product</w:t>
      </w:r>
    </w:p>
    <w:permStart w:id="1001285196" w:edGrp="everyone"/>
    <w:p w14:paraId="18CDEE33" w14:textId="28E14CD4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5355465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1001285196"/>
      <w:r w:rsidR="00BD5278">
        <w:rPr>
          <w:rFonts w:cs="Times New Roman"/>
          <w:szCs w:val="24"/>
        </w:rPr>
        <w:t>University Pharmacy premises</w:t>
      </w:r>
    </w:p>
    <w:p w14:paraId="2F37DF63" w14:textId="63B054FE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2038079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permStart w:id="766148280" w:edGrp="everyone"/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  <w:permEnd w:id="766148280"/>
        </w:sdtContent>
      </w:sdt>
      <w:r w:rsidR="00BD5278" w:rsidRPr="00F93C71">
        <w:rPr>
          <w:rFonts w:cs="Times New Roman"/>
          <w:szCs w:val="24"/>
        </w:rPr>
        <w:t>Clinic department</w:t>
      </w:r>
    </w:p>
    <w:p w14:paraId="0D81B009" w14:textId="77777777" w:rsidR="00EE53F9" w:rsidRDefault="00000000">
      <w:pPr>
        <w:jc w:val="both"/>
        <w:rPr>
          <w:rFonts w:cs="Times New Roman"/>
          <w:szCs w:val="24"/>
        </w:rPr>
      </w:pPr>
      <w:r w:rsidRPr="00C823F0">
        <w:rPr>
          <w:rFonts w:cs="Times New Roman"/>
          <w:szCs w:val="24"/>
        </w:rPr>
        <w:t xml:space="preserve">If the Principal Investigator wishes to have the investigational medicinal product delivered to the clinic department, it is the responsibility of the Principal Investigator to </w:t>
      </w:r>
      <w:r>
        <w:rPr>
          <w:rFonts w:cs="Times New Roman"/>
          <w:szCs w:val="24"/>
        </w:rPr>
        <w:t xml:space="preserve">store the investigational </w:t>
      </w:r>
      <w:r w:rsidRPr="00C823F0">
        <w:rPr>
          <w:rFonts w:cs="Times New Roman"/>
          <w:szCs w:val="24"/>
        </w:rPr>
        <w:t xml:space="preserve">medicinal </w:t>
      </w:r>
      <w:r>
        <w:rPr>
          <w:rFonts w:cs="Times New Roman"/>
          <w:szCs w:val="24"/>
        </w:rPr>
        <w:t xml:space="preserve">product separately </w:t>
      </w:r>
      <w:r w:rsidRPr="00C823F0">
        <w:rPr>
          <w:rFonts w:cs="Times New Roman"/>
          <w:szCs w:val="24"/>
        </w:rPr>
        <w:t xml:space="preserve">from the </w:t>
      </w:r>
      <w:r>
        <w:rPr>
          <w:rFonts w:cs="Times New Roman"/>
          <w:szCs w:val="24"/>
        </w:rPr>
        <w:t xml:space="preserve">patient care </w:t>
      </w:r>
      <w:r w:rsidRPr="00C823F0">
        <w:rPr>
          <w:rFonts w:cs="Times New Roman"/>
          <w:szCs w:val="24"/>
        </w:rPr>
        <w:t xml:space="preserve">medicinal product and to </w:t>
      </w:r>
      <w:r>
        <w:rPr>
          <w:rFonts w:cs="Times New Roman"/>
          <w:szCs w:val="24"/>
        </w:rPr>
        <w:t xml:space="preserve">follow the </w:t>
      </w:r>
      <w:r w:rsidRPr="00C823F0">
        <w:rPr>
          <w:rFonts w:cs="Times New Roman"/>
          <w:szCs w:val="24"/>
        </w:rPr>
        <w:t xml:space="preserve">protocol. </w:t>
      </w:r>
    </w:p>
    <w:p w14:paraId="434AFF4B" w14:textId="6D9EB176" w:rsidR="00EE53F9" w:rsidRDefault="00000000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addition, the Principal Investigator </w:t>
      </w:r>
      <w:r w:rsidRPr="00C823F0">
        <w:rPr>
          <w:rFonts w:cs="Times New Roman"/>
          <w:szCs w:val="24"/>
        </w:rPr>
        <w:t xml:space="preserve">shall provide the </w:t>
      </w:r>
      <w:r>
        <w:rPr>
          <w:rFonts w:cs="Times New Roman"/>
          <w:szCs w:val="24"/>
        </w:rPr>
        <w:t xml:space="preserve">quality assurance </w:t>
      </w:r>
      <w:r w:rsidRPr="00C823F0">
        <w:rPr>
          <w:rFonts w:cs="Times New Roman"/>
          <w:szCs w:val="24"/>
        </w:rPr>
        <w:t xml:space="preserve">pharmacist assigned to the study by the Institute for Pharmaceutical Organisation of the University Pharmacy with access to the data </w:t>
      </w:r>
      <w:r w:rsidR="004E7036">
        <w:rPr>
          <w:rFonts w:cs="Times New Roman"/>
          <w:szCs w:val="24"/>
        </w:rPr>
        <w:t>according</w:t>
      </w:r>
      <w:r w:rsidRPr="00C823F0">
        <w:rPr>
          <w:rFonts w:cs="Times New Roman"/>
          <w:szCs w:val="24"/>
        </w:rPr>
        <w:t xml:space="preserve"> to Article 33 of Decree 41/2007 (IX. 9.) </w:t>
      </w:r>
      <w:r>
        <w:rPr>
          <w:rFonts w:cs="Times New Roman"/>
          <w:szCs w:val="24"/>
        </w:rPr>
        <w:t xml:space="preserve">EüM. The use of the clinical trial product submitted is subject to registration in the pharmacy register of the institute </w:t>
      </w:r>
      <w:r w:rsidR="004E7036">
        <w:rPr>
          <w:rFonts w:cs="Times New Roman"/>
          <w:szCs w:val="24"/>
        </w:rPr>
        <w:t>following</w:t>
      </w:r>
      <w:r>
        <w:rPr>
          <w:rFonts w:cs="Times New Roman"/>
          <w:szCs w:val="24"/>
        </w:rPr>
        <w:t xml:space="preserve"> Regulation No. 41/2007 (IX. 9.) of the EüM.</w:t>
      </w:r>
    </w:p>
    <w:p w14:paraId="2F30B8AA" w14:textId="77777777" w:rsidR="00EE53F9" w:rsidRDefault="00000000">
      <w:pPr>
        <w:rPr>
          <w:u w:val="single"/>
        </w:rPr>
      </w:pPr>
      <w:r w:rsidRPr="00403514">
        <w:rPr>
          <w:u w:val="single"/>
        </w:rPr>
        <w:t>3. Providing a control preparation</w:t>
      </w:r>
    </w:p>
    <w:p w14:paraId="7B29121E" w14:textId="64E35EC6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-290598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r w:rsidR="00BD5278" w:rsidRPr="00F93C71">
        <w:rPr>
          <w:rFonts w:cs="Times New Roman"/>
          <w:szCs w:val="24"/>
        </w:rPr>
        <w:t>Sponsored by University Pharmacy premises</w:t>
      </w:r>
    </w:p>
    <w:permStart w:id="1221143509" w:edGrp="everyone"/>
    <w:p w14:paraId="71A90A39" w14:textId="24C16F42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-278418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1221143509"/>
      <w:r w:rsidR="00BD5278" w:rsidRPr="00F93C71">
        <w:rPr>
          <w:rFonts w:cs="Times New Roman"/>
          <w:szCs w:val="24"/>
        </w:rPr>
        <w:t>Sponsor by clinic department</w:t>
      </w:r>
    </w:p>
    <w:permStart w:id="257897735" w:edGrp="everyone"/>
    <w:p w14:paraId="7CFA1A53" w14:textId="25A7E4FA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-738098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257897735"/>
      <w:r w:rsidR="00BD5278" w:rsidRPr="00F93C71">
        <w:rPr>
          <w:rFonts w:cs="Times New Roman"/>
          <w:szCs w:val="24"/>
        </w:rPr>
        <w:t xml:space="preserve">By sponsor through </w:t>
      </w:r>
      <w:r w:rsidR="004E7036">
        <w:rPr>
          <w:rFonts w:cs="Times New Roman"/>
          <w:szCs w:val="24"/>
        </w:rPr>
        <w:t xml:space="preserve">a </w:t>
      </w:r>
      <w:r w:rsidR="00BD5278" w:rsidRPr="00F93C71">
        <w:rPr>
          <w:rFonts w:cs="Times New Roman"/>
          <w:szCs w:val="24"/>
        </w:rPr>
        <w:t xml:space="preserve">wholesaler to </w:t>
      </w:r>
      <w:r w:rsidR="004E7036">
        <w:rPr>
          <w:rFonts w:cs="Times New Roman"/>
          <w:szCs w:val="24"/>
        </w:rPr>
        <w:t xml:space="preserve">the </w:t>
      </w:r>
      <w:r w:rsidR="00BD5278" w:rsidRPr="00F93C71">
        <w:rPr>
          <w:rFonts w:cs="Times New Roman"/>
          <w:szCs w:val="24"/>
        </w:rPr>
        <w:t xml:space="preserve">University Pharmacy site </w:t>
      </w:r>
    </w:p>
    <w:permStart w:id="621033409" w:edGrp="everyone"/>
    <w:p w14:paraId="21D0D877" w14:textId="3A10F633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-9200260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621033409"/>
      <w:r w:rsidR="00BD5278">
        <w:rPr>
          <w:rFonts w:cs="Times New Roman"/>
          <w:szCs w:val="24"/>
        </w:rPr>
        <w:t xml:space="preserve">Purchased from </w:t>
      </w:r>
      <w:r w:rsidR="00BD5278" w:rsidRPr="00F93C71">
        <w:rPr>
          <w:rFonts w:cs="Times New Roman"/>
          <w:szCs w:val="24"/>
        </w:rPr>
        <w:t xml:space="preserve">University Pharmacy </w:t>
      </w:r>
      <w:r w:rsidR="00BD5278">
        <w:rPr>
          <w:rFonts w:cs="Times New Roman"/>
          <w:szCs w:val="24"/>
        </w:rPr>
        <w:t>[In this case, please fill in point 5]</w:t>
      </w:r>
    </w:p>
    <w:p w14:paraId="640D1FE0" w14:textId="77777777" w:rsidR="00EE53F9" w:rsidRDefault="00000000">
      <w:pPr>
        <w:rPr>
          <w:u w:val="single"/>
        </w:rPr>
      </w:pPr>
      <w:r w:rsidRPr="00403514">
        <w:rPr>
          <w:u w:val="single"/>
        </w:rPr>
        <w:t>4. Pharmacist delegation</w:t>
      </w:r>
    </w:p>
    <w:p w14:paraId="668CBBA0" w14:textId="12B13A9C" w:rsidR="00EE53F9" w:rsidRDefault="00000000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Principal Investigator declares that </w:t>
      </w:r>
      <w:r w:rsidR="004E7036">
        <w:rPr>
          <w:rFonts w:cs="Times New Roman"/>
          <w:szCs w:val="24"/>
        </w:rPr>
        <w:t>they are</w:t>
      </w:r>
      <w:r>
        <w:rPr>
          <w:rFonts w:cs="Times New Roman"/>
          <w:szCs w:val="24"/>
        </w:rPr>
        <w:t xml:space="preserve"> responsible for the pharmacist's part of the protocol</w:t>
      </w:r>
    </w:p>
    <w:permStart w:id="2082830246" w:edGrp="everyone"/>
    <w:p w14:paraId="4006CE81" w14:textId="4D9C1393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8183087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2082830246"/>
      <w:r w:rsidR="00BD5278">
        <w:rPr>
          <w:rFonts w:cs="Times New Roman"/>
          <w:szCs w:val="24"/>
        </w:rPr>
        <w:t xml:space="preserve">wishes to employ a pharmacist employed by EGYGYSZI </w:t>
      </w:r>
    </w:p>
    <w:p w14:paraId="602CFB7C" w14:textId="77777777" w:rsidR="00EE53F9" w:rsidRDefault="00000000">
      <w:pPr>
        <w:ind w:firstLine="708"/>
        <w:rPr>
          <w:rFonts w:cs="Times New Roman"/>
          <w:szCs w:val="24"/>
        </w:rPr>
      </w:pPr>
      <w:r>
        <w:rPr>
          <w:rFonts w:cs="Times New Roman"/>
          <w:szCs w:val="24"/>
        </w:rPr>
        <w:t>[In this case, please fill in point 5]</w:t>
      </w:r>
    </w:p>
    <w:permStart w:id="1137866130" w:edGrp="everyone"/>
    <w:p w14:paraId="38B8AEF8" w14:textId="48E78987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-14799883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1137866130"/>
      <w:r w:rsidR="00BD5278">
        <w:rPr>
          <w:rFonts w:cs="Times New Roman"/>
          <w:szCs w:val="24"/>
        </w:rPr>
        <w:t>You wish to employ a university staff member with a different qualification</w:t>
      </w:r>
    </w:p>
    <w:p w14:paraId="201D41A7" w14:textId="3B5F09F0" w:rsidR="00EE53F9" w:rsidRDefault="00000000">
      <w:pPr>
        <w:rPr>
          <w:rFonts w:cs="Times New Roman"/>
          <w:szCs w:val="24"/>
        </w:rPr>
      </w:pPr>
      <w:r w:rsidRPr="00AA37DF">
        <w:rPr>
          <w:rFonts w:cs="Times New Roman"/>
          <w:szCs w:val="24"/>
        </w:rPr>
        <w:t xml:space="preserve">If the Principal Investigator does not wish to delegate a university pharmacist to a clinical trial, </w:t>
      </w:r>
      <w:r w:rsidR="004E7036">
        <w:rPr>
          <w:rFonts w:cs="Times New Roman"/>
          <w:szCs w:val="24"/>
        </w:rPr>
        <w:t>they are</w:t>
      </w:r>
      <w:r w:rsidRPr="00AA37DF">
        <w:rPr>
          <w:rFonts w:cs="Times New Roman"/>
          <w:szCs w:val="24"/>
        </w:rPr>
        <w:t xml:space="preserve"> personally responsible for the pharmacist's part of the trial protocol</w:t>
      </w:r>
      <w:r>
        <w:rPr>
          <w:rFonts w:cs="Times New Roman"/>
          <w:szCs w:val="24"/>
        </w:rPr>
        <w:t xml:space="preserve">. </w:t>
      </w:r>
      <w:r w:rsidRPr="00AA37DF">
        <w:rPr>
          <w:rFonts w:cs="Times New Roman"/>
          <w:szCs w:val="24"/>
        </w:rPr>
        <w:t xml:space="preserve">Person to be delegated </w:t>
      </w:r>
    </w:p>
    <w:p w14:paraId="1D6C6A2E" w14:textId="52EF25E4" w:rsidR="00EE53F9" w:rsidRDefault="00000000">
      <w:pPr>
        <w:pStyle w:val="Listaszerbekezds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Name:</w:t>
      </w:r>
      <w:r w:rsidR="0091010E">
        <w:rPr>
          <w:rFonts w:cs="Times New Roman"/>
          <w:szCs w:val="24"/>
        </w:rPr>
        <w:t xml:space="preserve"> </w:t>
      </w:r>
      <w:permStart w:id="760560521" w:edGrp="everyone"/>
      <w:r w:rsidR="0091010E">
        <w:rPr>
          <w:rStyle w:val="Helyrzszveg"/>
        </w:rPr>
        <w:t>Szöveg beírásához kattintson vagy koppintson ide.</w:t>
      </w:r>
      <w:permEnd w:id="760560521"/>
    </w:p>
    <w:p w14:paraId="63321743" w14:textId="347F1A6E" w:rsidR="00EE53F9" w:rsidRDefault="00000000">
      <w:pPr>
        <w:pStyle w:val="Listaszerbekezds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vailability:</w:t>
      </w:r>
      <w:r w:rsidR="0091010E">
        <w:rPr>
          <w:rFonts w:cs="Times New Roman"/>
          <w:szCs w:val="24"/>
        </w:rPr>
        <w:t xml:space="preserve"> </w:t>
      </w:r>
      <w:permStart w:id="1539785237" w:edGrp="everyone"/>
      <w:r w:rsidR="0091010E">
        <w:rPr>
          <w:rStyle w:val="Helyrzszveg"/>
        </w:rPr>
        <w:t>Szöveg beírásához kattintson vagy koppintson ide.</w:t>
      </w:r>
      <w:permEnd w:id="1539785237"/>
    </w:p>
    <w:p w14:paraId="13B35A28" w14:textId="77777777" w:rsidR="00EE53F9" w:rsidRDefault="00000000">
      <w:pPr>
        <w:rPr>
          <w:u w:val="single"/>
        </w:rPr>
      </w:pPr>
      <w:r w:rsidRPr="00403514">
        <w:rPr>
          <w:u w:val="single"/>
        </w:rPr>
        <w:t xml:space="preserve">5. </w:t>
      </w:r>
      <w:r w:rsidR="00375128">
        <w:rPr>
          <w:u w:val="single"/>
        </w:rPr>
        <w:t>Tasks related to investigational medicinal products</w:t>
      </w:r>
    </w:p>
    <w:permStart w:id="1174233906" w:edGrp="everyone"/>
    <w:p w14:paraId="62966AD3" w14:textId="31213D24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16999705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1174233906"/>
      <w:r w:rsidR="00BD5278" w:rsidRPr="00F93C71">
        <w:rPr>
          <w:rFonts w:cs="Times New Roman"/>
          <w:szCs w:val="24"/>
        </w:rPr>
        <w:t xml:space="preserve">Delivery </w:t>
      </w:r>
      <w:r w:rsidR="00BD5278">
        <w:rPr>
          <w:rFonts w:cs="Times New Roman"/>
          <w:szCs w:val="24"/>
        </w:rPr>
        <w:t xml:space="preserve">and </w:t>
      </w:r>
      <w:r w:rsidR="00BD5278" w:rsidRPr="00F93C71">
        <w:rPr>
          <w:rFonts w:cs="Times New Roman"/>
          <w:szCs w:val="24"/>
        </w:rPr>
        <w:t>storage of the test product</w:t>
      </w:r>
    </w:p>
    <w:permStart w:id="660617810" w:edGrp="everyone"/>
    <w:p w14:paraId="3F8D06A1" w14:textId="7F7B5AB1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-11752542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660617810"/>
      <w:r w:rsidR="00BD5278" w:rsidRPr="00F93C71">
        <w:rPr>
          <w:rFonts w:cs="Times New Roman"/>
          <w:szCs w:val="24"/>
        </w:rPr>
        <w:t xml:space="preserve">Issue of </w:t>
      </w:r>
      <w:r w:rsidR="004E7036">
        <w:rPr>
          <w:rFonts w:cs="Times New Roman"/>
          <w:szCs w:val="24"/>
        </w:rPr>
        <w:t xml:space="preserve">the </w:t>
      </w:r>
      <w:r w:rsidR="00BD5278" w:rsidRPr="00F93C71">
        <w:rPr>
          <w:rFonts w:cs="Times New Roman"/>
          <w:szCs w:val="24"/>
        </w:rPr>
        <w:t xml:space="preserve">test product </w:t>
      </w:r>
      <w:r w:rsidR="00BD5278">
        <w:rPr>
          <w:rFonts w:cs="Times New Roman"/>
          <w:szCs w:val="24"/>
        </w:rPr>
        <w:t>(factory box)</w:t>
      </w:r>
    </w:p>
    <w:permStart w:id="1693082526" w:edGrp="everyone"/>
    <w:p w14:paraId="2044307F" w14:textId="7C79B197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11053827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1693082526"/>
      <w:r w:rsidR="00BD5278" w:rsidRPr="00F93C71">
        <w:rPr>
          <w:rFonts w:cs="Times New Roman"/>
          <w:szCs w:val="24"/>
        </w:rPr>
        <w:t xml:space="preserve">Preparation of test formulation (aseptic </w:t>
      </w:r>
      <w:r w:rsidR="00375128">
        <w:rPr>
          <w:rFonts w:cs="Times New Roman"/>
          <w:szCs w:val="24"/>
        </w:rPr>
        <w:t>conditions</w:t>
      </w:r>
      <w:r w:rsidR="00BD5278" w:rsidRPr="00F93C71">
        <w:rPr>
          <w:rFonts w:cs="Times New Roman"/>
          <w:szCs w:val="24"/>
        </w:rPr>
        <w:t>)</w:t>
      </w:r>
    </w:p>
    <w:permStart w:id="1496206770" w:edGrp="everyone"/>
    <w:p w14:paraId="73054217" w14:textId="292363A6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371202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1496206770"/>
      <w:r w:rsidR="00BD5278" w:rsidRPr="00F93C71">
        <w:rPr>
          <w:rFonts w:cs="Times New Roman"/>
          <w:szCs w:val="24"/>
        </w:rPr>
        <w:t>Preparation of test formulation (</w:t>
      </w:r>
      <w:r w:rsidR="00375128">
        <w:rPr>
          <w:rFonts w:cs="Times New Roman"/>
          <w:szCs w:val="24"/>
        </w:rPr>
        <w:t>aseptic section</w:t>
      </w:r>
      <w:r w:rsidR="00BD5278" w:rsidRPr="00F93C71">
        <w:rPr>
          <w:rFonts w:cs="Times New Roman"/>
          <w:szCs w:val="24"/>
        </w:rPr>
        <w:t>)</w:t>
      </w:r>
    </w:p>
    <w:permStart w:id="1682462164" w:edGrp="everyone"/>
    <w:p w14:paraId="2BC550E9" w14:textId="4D9B31DE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16764517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1682462164"/>
      <w:r w:rsidR="00BD5278" w:rsidRPr="00F93C71">
        <w:rPr>
          <w:rFonts w:cs="Times New Roman"/>
          <w:szCs w:val="24"/>
        </w:rPr>
        <w:t>Preparation of test formulation (cytostatic)</w:t>
      </w:r>
    </w:p>
    <w:permStart w:id="1507484844" w:edGrp="everyone"/>
    <w:p w14:paraId="4BBDCB7E" w14:textId="4DAC43AC" w:rsidR="00EE53F9" w:rsidRDefault="00000000">
      <w:pPr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-1487309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10E">
            <w:rPr>
              <w:rFonts w:ascii="MS Gothic" w:eastAsia="MS Gothic" w:hAnsi="MS Gothic" w:cs="Times New Roman" w:hint="eastAsia"/>
              <w:szCs w:val="24"/>
            </w:rPr>
            <w:t>☐</w:t>
          </w:r>
        </w:sdtContent>
      </w:sdt>
      <w:permEnd w:id="1507484844"/>
      <w:r w:rsidR="00BD5278">
        <w:rPr>
          <w:rFonts w:cs="Times New Roman"/>
          <w:szCs w:val="24"/>
        </w:rPr>
        <w:t>Purchase of control medicine</w:t>
      </w:r>
    </w:p>
    <w:p w14:paraId="4B347A3D" w14:textId="77777777" w:rsidR="00EE53F9" w:rsidRDefault="00000000">
      <w:p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he pharmaceutical registration fee is provided from the clinical share of the trial fee.</w:t>
      </w:r>
    </w:p>
    <w:p w14:paraId="37424B5B" w14:textId="77777777" w:rsidR="00EE53F9" w:rsidRDefault="00000000">
      <w:pPr>
        <w:spacing w:after="0" w:line="240" w:lineRule="auto"/>
        <w:jc w:val="both"/>
        <w:textAlignment w:val="baseline"/>
        <w:rPr>
          <w:rFonts w:eastAsia="Times New Roman" w:cs="Times New Roman"/>
          <w:szCs w:val="24"/>
          <w:lang w:eastAsia="hu-HU"/>
        </w:rPr>
      </w:pPr>
      <w:r>
        <w:rPr>
          <w:rFonts w:eastAsia="Times New Roman" w:cs="Times New Roman"/>
          <w:szCs w:val="24"/>
          <w:lang w:eastAsia="hu-HU"/>
        </w:rPr>
        <w:t xml:space="preserve">The completed and signed notification form must be sent electronically in PDF format to </w:t>
      </w:r>
      <w:hyperlink r:id="rId11" w:history="1">
        <w:r w:rsidR="00C963E7" w:rsidRPr="00B1498E">
          <w:rPr>
            <w:rStyle w:val="Hiperhivatkozs"/>
          </w:rPr>
          <w:t>klinikaikutatas@semmelweis-univ.hu</w:t>
        </w:r>
      </w:hyperlink>
      <w:r w:rsidR="00375128">
        <w:t xml:space="preserve"> and </w:t>
      </w:r>
      <w:hyperlink r:id="rId12" w:history="1">
        <w:r w:rsidR="00375128">
          <w:rPr>
            <w:rStyle w:val="Hiperhivatkozs"/>
            <w:rFonts w:eastAsia="Times New Roman"/>
            <w:szCs w:val="24"/>
          </w:rPr>
          <w:t>kkgyogyszertar@semmelweis.hu.</w:t>
        </w:r>
      </w:hyperlink>
    </w:p>
    <w:p w14:paraId="0551A9B2" w14:textId="77777777" w:rsidR="00142020" w:rsidRDefault="00142020" w:rsidP="00BD5278">
      <w:pPr>
        <w:spacing w:line="360" w:lineRule="auto"/>
        <w:jc w:val="both"/>
        <w:rPr>
          <w:rFonts w:cs="Times New Roman"/>
          <w:szCs w:val="24"/>
        </w:rPr>
      </w:pPr>
    </w:p>
    <w:p w14:paraId="28E7B7A8" w14:textId="362042DB" w:rsidR="00EE53F9" w:rsidRDefault="00000000">
      <w:pPr>
        <w:rPr>
          <w:rFonts w:cs="Times New Roman"/>
          <w:szCs w:val="24"/>
        </w:rPr>
      </w:pPr>
      <w:r>
        <w:rPr>
          <w:rFonts w:cs="Times New Roman"/>
          <w:szCs w:val="24"/>
        </w:rPr>
        <w:t>Budapest,</w:t>
      </w:r>
      <w:r w:rsidR="0091010E">
        <w:rPr>
          <w:rFonts w:cs="Times New Roman"/>
          <w:szCs w:val="24"/>
        </w:rPr>
        <w:t xml:space="preserve"> </w:t>
      </w:r>
      <w:permStart w:id="1822117755" w:edGrp="everyone"/>
      <w:r w:rsidR="0091010E">
        <w:rPr>
          <w:rStyle w:val="Helyrzszveg"/>
        </w:rPr>
        <w:t>Szöveg beírásához kattintson vagy koppintson ide.</w:t>
      </w:r>
      <w:permEnd w:id="1822117755"/>
    </w:p>
    <w:p w14:paraId="5C7D5F07" w14:textId="77777777" w:rsidR="00EE53F9" w:rsidRDefault="00000000">
      <w:pPr>
        <w:ind w:left="4956" w:firstLine="708"/>
        <w:rPr>
          <w:rFonts w:cs="Times New Roman"/>
          <w:szCs w:val="24"/>
        </w:rPr>
      </w:pPr>
      <w:r>
        <w:rPr>
          <w:rFonts w:cs="Times New Roman"/>
          <w:szCs w:val="24"/>
        </w:rPr>
        <w:t>Investigator in charge</w:t>
      </w:r>
    </w:p>
    <w:sectPr w:rsidR="00EE53F9" w:rsidSect="00F57E55">
      <w:headerReference w:type="default" r:id="rId13"/>
      <w:footerReference w:type="default" r:id="rId14"/>
      <w:pgSz w:w="11906" w:h="16838"/>
      <w:pgMar w:top="993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10128" w14:textId="77777777" w:rsidR="00AF11D5" w:rsidRDefault="00AF11D5" w:rsidP="00F57E55">
      <w:pPr>
        <w:spacing w:after="0" w:line="240" w:lineRule="auto"/>
      </w:pPr>
      <w:r>
        <w:separator/>
      </w:r>
    </w:p>
  </w:endnote>
  <w:endnote w:type="continuationSeparator" w:id="0">
    <w:p w14:paraId="56AF45ED" w14:textId="77777777" w:rsidR="00AF11D5" w:rsidRDefault="00AF11D5" w:rsidP="00F57E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E0F96" w14:textId="77777777" w:rsidR="00EE53F9" w:rsidRDefault="00000000">
    <w:pPr>
      <w:pStyle w:val="llb"/>
    </w:pPr>
    <w:r>
      <w:t xml:space="preserve">Version number: </w:t>
    </w:r>
    <w:r w:rsidR="00375128">
      <w:t>V2/202211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5506E" w14:textId="77777777" w:rsidR="00AF11D5" w:rsidRDefault="00AF11D5" w:rsidP="00F57E55">
      <w:pPr>
        <w:spacing w:after="0" w:line="240" w:lineRule="auto"/>
      </w:pPr>
      <w:r>
        <w:separator/>
      </w:r>
    </w:p>
  </w:footnote>
  <w:footnote w:type="continuationSeparator" w:id="0">
    <w:p w14:paraId="7A3F5204" w14:textId="77777777" w:rsidR="00AF11D5" w:rsidRDefault="00AF11D5" w:rsidP="00F57E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9BDA5" w14:textId="77777777" w:rsidR="00EE53F9" w:rsidRDefault="00000000">
    <w:pPr>
      <w:pStyle w:val="lfej"/>
      <w:rPr>
        <w:rFonts w:cs="Times New Roman"/>
        <w:i/>
      </w:rPr>
    </w:pPr>
    <w:r w:rsidRPr="008148A8">
      <w:rPr>
        <w:rFonts w:cs="Times New Roman"/>
        <w:i/>
      </w:rPr>
      <w:t>Regulations for clinical research trials</w:t>
    </w:r>
  </w:p>
  <w:p w14:paraId="3F8D5030" w14:textId="77777777" w:rsidR="002C5D9E" w:rsidRDefault="002C5D9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A53BC"/>
    <w:multiLevelType w:val="hybridMultilevel"/>
    <w:tmpl w:val="451EF6B6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7F6930C7"/>
    <w:multiLevelType w:val="hybridMultilevel"/>
    <w:tmpl w:val="3A2AD1B6"/>
    <w:lvl w:ilvl="0" w:tplc="6620618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9977525">
    <w:abstractNumId w:val="0"/>
  </w:num>
  <w:num w:numId="2" w16cid:durableId="7859993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 w:cryptProviderType="rsaAES" w:cryptAlgorithmClass="hash" w:cryptAlgorithmType="typeAny" w:cryptAlgorithmSid="14" w:cryptSpinCount="100000" w:hash="Ng4yY28kQwepSPA4pigW8Tuo7OsfkzuWHrX4bbx7kefokCb4bCKgw2YUbD6G4pAk+sE7q/oXTO6OAz5/PV0bYw==" w:salt="zRqWvTwDkEP6fcqStq3iH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MDE1MTc1MTYyNzRQ0lEKTi0uzszPAykwrAUAvr/D4SwAAAA="/>
  </w:docVars>
  <w:rsids>
    <w:rsidRoot w:val="00C14520"/>
    <w:rsid w:val="0003223D"/>
    <w:rsid w:val="0008667D"/>
    <w:rsid w:val="000B5CA5"/>
    <w:rsid w:val="000B6A7F"/>
    <w:rsid w:val="000E3668"/>
    <w:rsid w:val="000E6EAA"/>
    <w:rsid w:val="00142020"/>
    <w:rsid w:val="00254B87"/>
    <w:rsid w:val="002C5D9E"/>
    <w:rsid w:val="002D7A1C"/>
    <w:rsid w:val="00375128"/>
    <w:rsid w:val="00445A69"/>
    <w:rsid w:val="004E7036"/>
    <w:rsid w:val="00526D1D"/>
    <w:rsid w:val="005365D5"/>
    <w:rsid w:val="00542D18"/>
    <w:rsid w:val="0066070D"/>
    <w:rsid w:val="00726FE4"/>
    <w:rsid w:val="007804F6"/>
    <w:rsid w:val="0091010E"/>
    <w:rsid w:val="00A15947"/>
    <w:rsid w:val="00A62DCF"/>
    <w:rsid w:val="00AF11D5"/>
    <w:rsid w:val="00B90602"/>
    <w:rsid w:val="00BD5278"/>
    <w:rsid w:val="00BD7D31"/>
    <w:rsid w:val="00C14520"/>
    <w:rsid w:val="00C80F5D"/>
    <w:rsid w:val="00C963E7"/>
    <w:rsid w:val="00CF5972"/>
    <w:rsid w:val="00DA6450"/>
    <w:rsid w:val="00DD7BAD"/>
    <w:rsid w:val="00EE53F9"/>
    <w:rsid w:val="00F53556"/>
    <w:rsid w:val="00F57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E6DFC9"/>
  <w15:chartTrackingRefBased/>
  <w15:docId w15:val="{70845B31-CCC6-42B3-B7E9-959A9BFAF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D5278"/>
    <w:rPr>
      <w:rFonts w:ascii="Times New Roman" w:hAnsi="Times New Roman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rsid w:val="00BD527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BD527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BD5278"/>
    <w:rPr>
      <w:rFonts w:ascii="Times New Roman" w:hAnsi="Times New Roman"/>
      <w:sz w:val="20"/>
      <w:szCs w:val="20"/>
    </w:rPr>
  </w:style>
  <w:style w:type="paragraph" w:styleId="Listaszerbekezds">
    <w:name w:val="List Paragraph"/>
    <w:basedOn w:val="Norml"/>
    <w:uiPriority w:val="34"/>
    <w:qFormat/>
    <w:rsid w:val="00BD5278"/>
    <w:pPr>
      <w:ind w:left="720"/>
      <w:contextualSpacing/>
    </w:pPr>
  </w:style>
  <w:style w:type="table" w:styleId="Rcsostblzat">
    <w:name w:val="Table Grid"/>
    <w:basedOn w:val="Normltblzat"/>
    <w:uiPriority w:val="39"/>
    <w:rsid w:val="00BD5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BD52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D5278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142020"/>
    <w:rPr>
      <w:color w:val="0000FF"/>
      <w:u w:val="single"/>
    </w:rPr>
  </w:style>
  <w:style w:type="paragraph" w:styleId="lfej">
    <w:name w:val="header"/>
    <w:basedOn w:val="Norml"/>
    <w:link w:val="lfejChar"/>
    <w:uiPriority w:val="99"/>
    <w:unhideWhenUsed/>
    <w:rsid w:val="00F57E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57E55"/>
    <w:rPr>
      <w:rFonts w:ascii="Times New Roman" w:hAnsi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F57E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57E55"/>
    <w:rPr>
      <w:rFonts w:ascii="Times New Roman" w:hAnsi="Times New Roman"/>
      <w:sz w:val="24"/>
    </w:rPr>
  </w:style>
  <w:style w:type="character" w:styleId="Helyrzszveg">
    <w:name w:val="Placeholder Text"/>
    <w:basedOn w:val="Bekezdsalapbettpusa"/>
    <w:uiPriority w:val="99"/>
    <w:semiHidden/>
    <w:rsid w:val="009101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0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kgyogyszertar@semmelweis.h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linikaikutatas@semmelweis-univ.h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8580A302266E04E82E78C526C4B65A6" ma:contentTypeVersion="2" ma:contentTypeDescription="Új dokumentum létrehozása." ma:contentTypeScope="" ma:versionID="e1a540e7ae86c47c140a54a966007c1c">
  <xsd:schema xmlns:xsd="http://www.w3.org/2001/XMLSchema" xmlns:xs="http://www.w3.org/2001/XMLSchema" xmlns:p="http://schemas.microsoft.com/office/2006/metadata/properties" xmlns:ns2="e38b1495-db33-43ba-a59c-be7ccaf003a2" targetNamespace="http://schemas.microsoft.com/office/2006/metadata/properties" ma:root="true" ma:fieldsID="d76d26e5a54cf3ab5467b4212fb4317e" ns2:_="">
    <xsd:import namespace="e38b1495-db33-43ba-a59c-be7ccaf00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b1495-db33-43ba-a59c-be7ccaf00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22CCDA-9924-4E23-B565-8E23004768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97C317-0370-4E85-936A-DBF805547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b1495-db33-43ba-a59c-be7ccaf00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2E6C16-F710-445F-8EF9-4C1D06A761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72A14C-5EC2-48F4-9724-94215254EF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2</Words>
  <Characters>4230</Characters>
  <Application>Microsoft Office Word</Application>
  <DocSecurity>8</DocSecurity>
  <Lines>35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gi Főigazgatóság</dc:creator>
  <cp:keywords>, docId:669EE9B7AFABA200B3F7CA3F7EB511FC</cp:keywords>
  <dc:description/>
  <cp:lastModifiedBy>Omrai Amarilla</cp:lastModifiedBy>
  <cp:revision>5</cp:revision>
  <cp:lastPrinted>2022-12-05T12:46:00Z</cp:lastPrinted>
  <dcterms:created xsi:type="dcterms:W3CDTF">2022-12-04T05:18:00Z</dcterms:created>
  <dcterms:modified xsi:type="dcterms:W3CDTF">2022-12-05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580A302266E04E82E78C526C4B65A6</vt:lpwstr>
  </property>
</Properties>
</file>